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8FA7F" w14:textId="2DF8D575" w:rsidR="0018307F" w:rsidRPr="00BD2AE4" w:rsidRDefault="00ED342C" w:rsidP="0078199B">
      <w:pPr>
        <w:pStyle w:val="Heading1"/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 xml:space="preserve">Week </w:t>
      </w:r>
      <w:r w:rsidR="005C752B">
        <w:rPr>
          <w:rFonts w:ascii="Courier New" w:hAnsi="Courier New" w:cs="Courier New"/>
          <w:lang w:val="en-US"/>
        </w:rPr>
        <w:t>3</w:t>
      </w:r>
      <w:r w:rsidRPr="00BD2AE4">
        <w:rPr>
          <w:rFonts w:ascii="Courier New" w:hAnsi="Courier New" w:cs="Courier New"/>
          <w:lang w:val="en-US"/>
        </w:rPr>
        <w:t xml:space="preserve"> Class exercise</w:t>
      </w:r>
    </w:p>
    <w:p w14:paraId="7FB4FDE2" w14:textId="759630D6" w:rsidR="00CB421E" w:rsidRPr="00BD2AE4" w:rsidRDefault="00CB421E">
      <w:p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noProof/>
          <w:lang w:val="en-GB" w:eastAsia="en-GB"/>
        </w:rPr>
        <w:drawing>
          <wp:inline distT="0" distB="0" distL="0" distR="0" wp14:anchorId="477215EE" wp14:editId="217510E9">
            <wp:extent cx="4495800" cy="565150"/>
            <wp:effectExtent l="0" t="0" r="0" b="635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50D7E9C1-F359-4FA1-916A-37B8D2895E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50D7E9C1-F359-4FA1-916A-37B8D2895E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C677F" w14:textId="3FF815A8" w:rsidR="00C650FF" w:rsidRPr="00BD2AE4" w:rsidRDefault="00C650FF">
      <w:p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noProof/>
          <w:lang w:val="en-GB" w:eastAsia="en-GB"/>
        </w:rPr>
        <w:drawing>
          <wp:inline distT="0" distB="0" distL="0" distR="0" wp14:anchorId="3261FA38" wp14:editId="562DD697">
            <wp:extent cx="4305300" cy="11366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3931E" w14:textId="017474E1" w:rsidR="0078199B" w:rsidRPr="00BD2AE4" w:rsidRDefault="0078199B" w:rsidP="0078199B">
      <w:pPr>
        <w:pStyle w:val="Heading1"/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Questions</w:t>
      </w:r>
    </w:p>
    <w:p w14:paraId="302BE64B" w14:textId="552FCE13" w:rsidR="00ED342C" w:rsidRPr="00BD2AE4" w:rsidRDefault="0078199B" w:rsidP="0078199B">
      <w:pPr>
        <w:pStyle w:val="Heading2"/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 xml:space="preserve">Q1. </w:t>
      </w:r>
      <w:r w:rsidR="00ED342C" w:rsidRPr="00BD2AE4">
        <w:rPr>
          <w:rFonts w:ascii="Courier New" w:hAnsi="Courier New" w:cs="Courier New"/>
          <w:lang w:val="en-US"/>
        </w:rPr>
        <w:t>Calculate coefficient correlation of below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9"/>
        <w:gridCol w:w="1260"/>
        <w:gridCol w:w="1710"/>
      </w:tblGrid>
      <w:tr w:rsidR="00C650FF" w:rsidRPr="00BD2AE4" w14:paraId="69E33B77" w14:textId="77777777" w:rsidTr="00F83C09">
        <w:trPr>
          <w:trHeight w:val="276"/>
        </w:trPr>
        <w:tc>
          <w:tcPr>
            <w:tcW w:w="1435" w:type="dxa"/>
          </w:tcPr>
          <w:p w14:paraId="5F304FD5" w14:textId="20E80055" w:rsidR="00C650FF" w:rsidRPr="00BD2AE4" w:rsidRDefault="00C650FF">
            <w:pPr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Observation</w:t>
            </w:r>
          </w:p>
        </w:tc>
        <w:tc>
          <w:tcPr>
            <w:tcW w:w="1260" w:type="dxa"/>
            <w:noWrap/>
            <w:hideMark/>
          </w:tcPr>
          <w:p w14:paraId="2AF0E1A3" w14:textId="68FD79A3" w:rsidR="00C650FF" w:rsidRPr="00BD2AE4" w:rsidRDefault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x</w:t>
            </w:r>
          </w:p>
        </w:tc>
        <w:tc>
          <w:tcPr>
            <w:tcW w:w="1710" w:type="dxa"/>
            <w:noWrap/>
            <w:hideMark/>
          </w:tcPr>
          <w:p w14:paraId="760CF36B" w14:textId="77777777" w:rsidR="00C650FF" w:rsidRPr="00BD2AE4" w:rsidRDefault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y</w:t>
            </w:r>
          </w:p>
        </w:tc>
      </w:tr>
      <w:tr w:rsidR="00C650FF" w:rsidRPr="00BD2AE4" w14:paraId="56DB7C36" w14:textId="77777777" w:rsidTr="00F83C09">
        <w:trPr>
          <w:trHeight w:val="276"/>
        </w:trPr>
        <w:tc>
          <w:tcPr>
            <w:tcW w:w="1435" w:type="dxa"/>
          </w:tcPr>
          <w:p w14:paraId="7C193CFF" w14:textId="144AA88D" w:rsidR="00C650FF" w:rsidRPr="00BD2AE4" w:rsidRDefault="00C650FF" w:rsidP="00C650FF">
            <w:pPr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1</w:t>
            </w:r>
          </w:p>
        </w:tc>
        <w:tc>
          <w:tcPr>
            <w:tcW w:w="1260" w:type="dxa"/>
            <w:noWrap/>
            <w:hideMark/>
          </w:tcPr>
          <w:p w14:paraId="4D6D3E23" w14:textId="5B73949D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11.8</w:t>
            </w:r>
          </w:p>
        </w:tc>
        <w:tc>
          <w:tcPr>
            <w:tcW w:w="1710" w:type="dxa"/>
            <w:noWrap/>
            <w:hideMark/>
          </w:tcPr>
          <w:p w14:paraId="72F5B2DB" w14:textId="77777777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10.4</w:t>
            </w:r>
          </w:p>
        </w:tc>
      </w:tr>
      <w:tr w:rsidR="00C650FF" w:rsidRPr="00BD2AE4" w14:paraId="28F04985" w14:textId="77777777" w:rsidTr="00F83C09">
        <w:trPr>
          <w:trHeight w:val="276"/>
        </w:trPr>
        <w:tc>
          <w:tcPr>
            <w:tcW w:w="1435" w:type="dxa"/>
          </w:tcPr>
          <w:p w14:paraId="6D7D118A" w14:textId="0F30E83E" w:rsidR="00C650FF" w:rsidRPr="00BD2AE4" w:rsidRDefault="00C650FF" w:rsidP="00C650FF">
            <w:pPr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2</w:t>
            </w:r>
          </w:p>
        </w:tc>
        <w:tc>
          <w:tcPr>
            <w:tcW w:w="1260" w:type="dxa"/>
            <w:noWrap/>
            <w:hideMark/>
          </w:tcPr>
          <w:p w14:paraId="3D38F8D0" w14:textId="6F460D67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12.5</w:t>
            </w:r>
          </w:p>
        </w:tc>
        <w:tc>
          <w:tcPr>
            <w:tcW w:w="1710" w:type="dxa"/>
            <w:noWrap/>
            <w:hideMark/>
          </w:tcPr>
          <w:p w14:paraId="4DAE0B32" w14:textId="77777777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16.5</w:t>
            </w:r>
          </w:p>
        </w:tc>
      </w:tr>
      <w:tr w:rsidR="00C650FF" w:rsidRPr="00BD2AE4" w14:paraId="5702521F" w14:textId="77777777" w:rsidTr="00F83C09">
        <w:trPr>
          <w:trHeight w:val="276"/>
        </w:trPr>
        <w:tc>
          <w:tcPr>
            <w:tcW w:w="1435" w:type="dxa"/>
          </w:tcPr>
          <w:p w14:paraId="71034E55" w14:textId="624A3CC8" w:rsidR="00C650FF" w:rsidRPr="00BD2AE4" w:rsidRDefault="00C650FF" w:rsidP="00C650FF">
            <w:pPr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3</w:t>
            </w:r>
          </w:p>
        </w:tc>
        <w:tc>
          <w:tcPr>
            <w:tcW w:w="1260" w:type="dxa"/>
            <w:noWrap/>
            <w:hideMark/>
          </w:tcPr>
          <w:p w14:paraId="25412A51" w14:textId="7216D557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15.7</w:t>
            </w:r>
          </w:p>
        </w:tc>
        <w:tc>
          <w:tcPr>
            <w:tcW w:w="1710" w:type="dxa"/>
            <w:noWrap/>
            <w:hideMark/>
          </w:tcPr>
          <w:p w14:paraId="50012557" w14:textId="77777777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22.9</w:t>
            </w:r>
          </w:p>
        </w:tc>
      </w:tr>
      <w:tr w:rsidR="00C650FF" w:rsidRPr="00BD2AE4" w14:paraId="66EA3B8A" w14:textId="77777777" w:rsidTr="00F83C09">
        <w:trPr>
          <w:trHeight w:val="276"/>
        </w:trPr>
        <w:tc>
          <w:tcPr>
            <w:tcW w:w="1435" w:type="dxa"/>
          </w:tcPr>
          <w:p w14:paraId="224CEDE6" w14:textId="550AAF94" w:rsidR="00C650FF" w:rsidRPr="00BD2AE4" w:rsidRDefault="00C650FF" w:rsidP="00C650FF">
            <w:pPr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4</w:t>
            </w:r>
          </w:p>
        </w:tc>
        <w:tc>
          <w:tcPr>
            <w:tcW w:w="1260" w:type="dxa"/>
            <w:noWrap/>
            <w:hideMark/>
          </w:tcPr>
          <w:p w14:paraId="0F154F19" w14:textId="473F661B" w:rsidR="00C650FF" w:rsidRPr="00BD2AE4" w:rsidRDefault="0089019C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>
              <w:rPr>
                <w:rFonts w:ascii="Courier New" w:hAnsi="Courier New" w:cs="Courier New"/>
                <w:sz w:val="32"/>
                <w:szCs w:val="32"/>
              </w:rPr>
              <w:t>9</w:t>
            </w:r>
            <w:r w:rsidR="00C650FF" w:rsidRPr="00BD2AE4">
              <w:rPr>
                <w:rFonts w:ascii="Courier New" w:hAnsi="Courier New" w:cs="Courier New"/>
                <w:sz w:val="32"/>
                <w:szCs w:val="32"/>
              </w:rPr>
              <w:t>.2</w:t>
            </w:r>
          </w:p>
        </w:tc>
        <w:tc>
          <w:tcPr>
            <w:tcW w:w="1710" w:type="dxa"/>
            <w:noWrap/>
            <w:hideMark/>
          </w:tcPr>
          <w:p w14:paraId="3F8831C5" w14:textId="77777777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26.6</w:t>
            </w:r>
          </w:p>
        </w:tc>
      </w:tr>
      <w:tr w:rsidR="00C650FF" w:rsidRPr="00BD2AE4" w14:paraId="5F60A297" w14:textId="77777777" w:rsidTr="00F83C09">
        <w:trPr>
          <w:trHeight w:val="276"/>
        </w:trPr>
        <w:tc>
          <w:tcPr>
            <w:tcW w:w="1435" w:type="dxa"/>
          </w:tcPr>
          <w:p w14:paraId="084AD493" w14:textId="15FEA253" w:rsidR="00C650FF" w:rsidRPr="00BD2AE4" w:rsidRDefault="00C650FF" w:rsidP="00C650FF">
            <w:pPr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5</w:t>
            </w:r>
          </w:p>
        </w:tc>
        <w:tc>
          <w:tcPr>
            <w:tcW w:w="1260" w:type="dxa"/>
            <w:noWrap/>
            <w:hideMark/>
          </w:tcPr>
          <w:p w14:paraId="42FB0954" w14:textId="7C4F465A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21.9</w:t>
            </w:r>
          </w:p>
        </w:tc>
        <w:tc>
          <w:tcPr>
            <w:tcW w:w="1710" w:type="dxa"/>
            <w:noWrap/>
            <w:hideMark/>
          </w:tcPr>
          <w:p w14:paraId="33A1C072" w14:textId="77777777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33.8</w:t>
            </w:r>
          </w:p>
        </w:tc>
      </w:tr>
      <w:tr w:rsidR="00C650FF" w:rsidRPr="00BD2AE4" w14:paraId="0D2D7D9B" w14:textId="77777777" w:rsidTr="00F83C09">
        <w:trPr>
          <w:trHeight w:val="276"/>
        </w:trPr>
        <w:tc>
          <w:tcPr>
            <w:tcW w:w="1435" w:type="dxa"/>
          </w:tcPr>
          <w:p w14:paraId="09B865EB" w14:textId="64A610A8" w:rsidR="00C650FF" w:rsidRPr="00BD2AE4" w:rsidRDefault="00C650FF" w:rsidP="00C650FF">
            <w:pPr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6</w:t>
            </w:r>
          </w:p>
        </w:tc>
        <w:tc>
          <w:tcPr>
            <w:tcW w:w="1260" w:type="dxa"/>
            <w:noWrap/>
            <w:hideMark/>
          </w:tcPr>
          <w:p w14:paraId="194A5825" w14:textId="2281B933" w:rsidR="00C650FF" w:rsidRPr="00BD2AE4" w:rsidRDefault="0089019C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>
              <w:rPr>
                <w:rFonts w:ascii="Courier New" w:hAnsi="Courier New" w:cs="Courier New"/>
                <w:sz w:val="32"/>
                <w:szCs w:val="32"/>
              </w:rPr>
              <w:t>12</w:t>
            </w:r>
            <w:r w:rsidR="00C650FF" w:rsidRPr="00BD2AE4">
              <w:rPr>
                <w:rFonts w:ascii="Courier New" w:hAnsi="Courier New" w:cs="Courier New"/>
                <w:sz w:val="32"/>
                <w:szCs w:val="32"/>
              </w:rPr>
              <w:t>.3</w:t>
            </w:r>
          </w:p>
        </w:tc>
        <w:tc>
          <w:tcPr>
            <w:tcW w:w="1710" w:type="dxa"/>
            <w:noWrap/>
            <w:hideMark/>
          </w:tcPr>
          <w:p w14:paraId="54243C63" w14:textId="77777777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42.8</w:t>
            </w:r>
          </w:p>
        </w:tc>
      </w:tr>
      <w:tr w:rsidR="00C650FF" w:rsidRPr="00BD2AE4" w14:paraId="22BB1B7E" w14:textId="77777777" w:rsidTr="00F83C09">
        <w:trPr>
          <w:trHeight w:val="276"/>
        </w:trPr>
        <w:tc>
          <w:tcPr>
            <w:tcW w:w="1435" w:type="dxa"/>
          </w:tcPr>
          <w:p w14:paraId="35D23AB7" w14:textId="51D9FA50" w:rsidR="00C650FF" w:rsidRPr="00BD2AE4" w:rsidRDefault="00C650FF" w:rsidP="00C650FF">
            <w:pPr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7</w:t>
            </w:r>
          </w:p>
        </w:tc>
        <w:tc>
          <w:tcPr>
            <w:tcW w:w="1260" w:type="dxa"/>
            <w:noWrap/>
            <w:hideMark/>
          </w:tcPr>
          <w:p w14:paraId="25385C68" w14:textId="022A8F90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25.5</w:t>
            </w:r>
          </w:p>
        </w:tc>
        <w:tc>
          <w:tcPr>
            <w:tcW w:w="1710" w:type="dxa"/>
            <w:noWrap/>
            <w:hideMark/>
          </w:tcPr>
          <w:p w14:paraId="7E3DC4FD" w14:textId="77777777" w:rsidR="00C650FF" w:rsidRPr="00BD2AE4" w:rsidRDefault="00C650FF" w:rsidP="00C650FF">
            <w:pPr>
              <w:rPr>
                <w:rFonts w:ascii="Courier New" w:hAnsi="Courier New" w:cs="Courier New"/>
                <w:sz w:val="32"/>
                <w:szCs w:val="32"/>
              </w:rPr>
            </w:pPr>
            <w:r w:rsidRPr="00BD2AE4">
              <w:rPr>
                <w:rFonts w:ascii="Courier New" w:hAnsi="Courier New" w:cs="Courier New"/>
                <w:sz w:val="32"/>
                <w:szCs w:val="32"/>
              </w:rPr>
              <w:t>44.5</w:t>
            </w:r>
          </w:p>
        </w:tc>
      </w:tr>
    </w:tbl>
    <w:p w14:paraId="08A84168" w14:textId="41FAA593" w:rsidR="00C650FF" w:rsidRPr="00BD2AE4" w:rsidRDefault="00C650FF" w:rsidP="00C650FF">
      <w:pPr>
        <w:rPr>
          <w:rFonts w:ascii="Courier New" w:hAnsi="Courier New" w:cs="Courier New"/>
          <w:lang w:val="en-US"/>
        </w:rPr>
      </w:pPr>
    </w:p>
    <w:p w14:paraId="18208D92" w14:textId="77777777" w:rsidR="00C650FF" w:rsidRPr="00BD2AE4" w:rsidRDefault="00C650FF" w:rsidP="00C650FF">
      <w:p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Calculate;</w:t>
      </w:r>
    </w:p>
    <w:p w14:paraId="33E3D1C9" w14:textId="77777777" w:rsidR="00C650FF" w:rsidRPr="00BD2AE4" w:rsidRDefault="00C650FF" w:rsidP="00C650FF">
      <w:pPr>
        <w:rPr>
          <w:rFonts w:ascii="Courier New" w:hAnsi="Courier New" w:cs="Courier New"/>
        </w:rPr>
      </w:pPr>
      <w:r w:rsidRPr="00BD2AE4">
        <w:rPr>
          <w:rFonts w:ascii="Courier New" w:hAnsi="Courier New" w:cs="Courier New"/>
        </w:rPr>
        <w:t xml:space="preserve">a) Calculate and interpret the correlation coefficient r </w:t>
      </w:r>
    </w:p>
    <w:p w14:paraId="45F3EB41" w14:textId="77777777" w:rsidR="00C650FF" w:rsidRPr="00BD2AE4" w:rsidRDefault="00C650FF" w:rsidP="00C650FF">
      <w:p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</w:rPr>
        <w:t xml:space="preserve">b) Predict </w:t>
      </w:r>
      <w:r w:rsidRPr="00BD2AE4">
        <w:rPr>
          <w:rFonts w:ascii="Courier New" w:hAnsi="Courier New" w:cs="Courier New"/>
          <w:lang w:val="en-US"/>
        </w:rPr>
        <w:t>y when x is 50</w:t>
      </w:r>
    </w:p>
    <w:p w14:paraId="3994F148" w14:textId="77777777" w:rsidR="00C650FF" w:rsidRPr="00BD2AE4" w:rsidRDefault="00C650FF" w:rsidP="00C650FF">
      <w:pPr>
        <w:pStyle w:val="ListParagraph"/>
        <w:numPr>
          <w:ilvl w:val="0"/>
          <w:numId w:val="2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a</w:t>
      </w:r>
    </w:p>
    <w:p w14:paraId="21F93ABD" w14:textId="77777777" w:rsidR="00C650FF" w:rsidRPr="00BD2AE4" w:rsidRDefault="00C650FF" w:rsidP="00C650FF">
      <w:pPr>
        <w:pStyle w:val="ListParagraph"/>
        <w:numPr>
          <w:ilvl w:val="0"/>
          <w:numId w:val="2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b(slope)</w:t>
      </w:r>
    </w:p>
    <w:p w14:paraId="714F277E" w14:textId="77777777" w:rsidR="00C650FF" w:rsidRPr="00BD2AE4" w:rsidRDefault="00C650FF" w:rsidP="00C650FF">
      <w:pPr>
        <w:pStyle w:val="ListParagraph"/>
        <w:numPr>
          <w:ilvl w:val="0"/>
          <w:numId w:val="2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Regression line</w:t>
      </w:r>
    </w:p>
    <w:p w14:paraId="04AB0DE1" w14:textId="0256A2CF" w:rsidR="00C650FF" w:rsidRPr="00BD2AE4" w:rsidRDefault="00C650FF" w:rsidP="00C650FF">
      <w:pPr>
        <w:pStyle w:val="ListParagraph"/>
        <w:numPr>
          <w:ilvl w:val="0"/>
          <w:numId w:val="2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Find Y when x is 50</w:t>
      </w:r>
    </w:p>
    <w:p w14:paraId="50B09107" w14:textId="520FF965" w:rsidR="0078199B" w:rsidRPr="00BD2AE4" w:rsidRDefault="0078199B" w:rsidP="0078199B">
      <w:pPr>
        <w:pStyle w:val="Heading2"/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lastRenderedPageBreak/>
        <w:t>Q2. Below table shows marks of two subjects for grade 6 learners. Calculate coefficient correlation R and regression line</w:t>
      </w:r>
    </w:p>
    <w:p w14:paraId="6F07BD17" w14:textId="7633F7C3" w:rsidR="0078199B" w:rsidRPr="00BD2AE4" w:rsidRDefault="0078199B" w:rsidP="0078199B">
      <w:pPr>
        <w:ind w:left="360"/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noProof/>
          <w:lang w:val="en-GB" w:eastAsia="en-GB"/>
        </w:rPr>
        <w:drawing>
          <wp:inline distT="0" distB="0" distL="0" distR="0" wp14:anchorId="42B4F371" wp14:editId="29EE8F31">
            <wp:extent cx="5731510" cy="17392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3A30C" w14:textId="621AB490" w:rsidR="005842AA" w:rsidRPr="00BD2AE4" w:rsidRDefault="005842AA" w:rsidP="005F6500">
      <w:pPr>
        <w:pStyle w:val="Heading2"/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Q3</w:t>
      </w:r>
      <w:r w:rsidR="0078199B" w:rsidRPr="00BD2AE4">
        <w:rPr>
          <w:rFonts w:ascii="Courier New" w:hAnsi="Courier New" w:cs="Courier New"/>
          <w:lang w:val="en-US"/>
        </w:rPr>
        <w:t xml:space="preserve"> Given below data</w:t>
      </w:r>
    </w:p>
    <w:tbl>
      <w:tblPr>
        <w:tblW w:w="49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1417"/>
        <w:gridCol w:w="1418"/>
      </w:tblGrid>
      <w:tr w:rsidR="005842AA" w:rsidRPr="00BD2AE4" w14:paraId="3A16269B" w14:textId="77777777" w:rsidTr="00BD2AE4">
        <w:trPr>
          <w:trHeight w:val="317"/>
        </w:trPr>
        <w:tc>
          <w:tcPr>
            <w:tcW w:w="2122" w:type="dxa"/>
            <w:shd w:val="clear" w:color="auto" w:fill="auto"/>
            <w:noWrap/>
            <w:vAlign w:val="bottom"/>
            <w:hideMark/>
          </w:tcPr>
          <w:p w14:paraId="6EA5C77C" w14:textId="1BC77505" w:rsidR="005842AA" w:rsidRPr="00BD2AE4" w:rsidRDefault="005842AA" w:rsidP="005842A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</w:rPr>
              <w:t>Observation</w:t>
            </w:r>
            <w:r w:rsidR="00166B08"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(k/n)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8E2C375" w14:textId="1B743963" w:rsidR="005842AA" w:rsidRPr="00BD2AE4" w:rsidRDefault="005842AA" w:rsidP="005842A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  </w:t>
            </w:r>
            <w:r w:rsidR="00166B08"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             </w:t>
            </w:r>
            <w:r w:rsidRPr="00BD2AE4">
              <w:rPr>
                <w:rFonts w:ascii="Courier New" w:eastAsia="Times New Roman" w:hAnsi="Courier New" w:cs="Courier New"/>
                <w:color w:val="000000"/>
              </w:rPr>
              <w:t>x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E7142A2" w14:textId="549285D3" w:rsidR="005842AA" w:rsidRPr="00BD2AE4" w:rsidRDefault="005842AA" w:rsidP="005842A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   </w:t>
            </w:r>
            <w:r w:rsidR="00166B08"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             </w:t>
            </w:r>
            <w:r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</w:t>
            </w:r>
            <w:r w:rsidRPr="00BD2AE4">
              <w:rPr>
                <w:rFonts w:ascii="Courier New" w:eastAsia="Times New Roman" w:hAnsi="Courier New" w:cs="Courier New"/>
                <w:color w:val="000000"/>
              </w:rPr>
              <w:t>y</w:t>
            </w:r>
          </w:p>
        </w:tc>
      </w:tr>
      <w:tr w:rsidR="005842AA" w:rsidRPr="00BD2AE4" w14:paraId="55A313DF" w14:textId="77777777" w:rsidTr="00BD2AE4">
        <w:trPr>
          <w:trHeight w:val="317"/>
        </w:trPr>
        <w:tc>
          <w:tcPr>
            <w:tcW w:w="2122" w:type="dxa"/>
            <w:shd w:val="clear" w:color="auto" w:fill="auto"/>
            <w:noWrap/>
            <w:vAlign w:val="bottom"/>
            <w:hideMark/>
          </w:tcPr>
          <w:p w14:paraId="7ED3D568" w14:textId="77777777" w:rsidR="005842AA" w:rsidRPr="00BD2AE4" w:rsidRDefault="005842AA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1FAEF377" w14:textId="689A1DDA" w:rsidR="005842AA" w:rsidRPr="00BD2AE4" w:rsidRDefault="00BD2AE4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>4</w:t>
            </w:r>
            <w:r w:rsidR="005842AA" w:rsidRPr="00BD2AE4">
              <w:rPr>
                <w:rFonts w:ascii="Courier New" w:eastAsia="Times New Roman" w:hAnsi="Courier New" w:cs="Courier New"/>
                <w:color w:val="000000"/>
              </w:rPr>
              <w:t>4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5BED94D" w14:textId="022344B8" w:rsidR="005842AA" w:rsidRPr="00BD2AE4" w:rsidRDefault="00BD2AE4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>3</w:t>
            </w:r>
            <w:r w:rsidR="005842AA" w:rsidRPr="00BD2AE4">
              <w:rPr>
                <w:rFonts w:ascii="Courier New" w:eastAsia="Times New Roman" w:hAnsi="Courier New" w:cs="Courier New"/>
                <w:color w:val="000000"/>
              </w:rPr>
              <w:t>3</w:t>
            </w:r>
          </w:p>
        </w:tc>
      </w:tr>
      <w:tr w:rsidR="005842AA" w:rsidRPr="00BD2AE4" w14:paraId="74B29F98" w14:textId="77777777" w:rsidTr="00BD2AE4">
        <w:trPr>
          <w:trHeight w:val="360"/>
        </w:trPr>
        <w:tc>
          <w:tcPr>
            <w:tcW w:w="2122" w:type="dxa"/>
            <w:shd w:val="clear" w:color="auto" w:fill="auto"/>
            <w:noWrap/>
            <w:vAlign w:val="bottom"/>
            <w:hideMark/>
          </w:tcPr>
          <w:p w14:paraId="6C3E34FD" w14:textId="77777777" w:rsidR="005842AA" w:rsidRPr="00BD2AE4" w:rsidRDefault="005842AA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2983CC17" w14:textId="1F7417DF" w:rsidR="005842AA" w:rsidRPr="00BD2AE4" w:rsidRDefault="00BD2AE4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>5</w:t>
            </w:r>
            <w:r w:rsidR="005842AA" w:rsidRPr="00BD2AE4">
              <w:rPr>
                <w:rFonts w:ascii="Courier New" w:eastAsia="Times New Roman" w:hAnsi="Courier New" w:cs="Courier New"/>
                <w:color w:val="000000"/>
              </w:rPr>
              <w:t>2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03963B3" w14:textId="680B360E" w:rsidR="005842AA" w:rsidRPr="00BD2AE4" w:rsidRDefault="00BD2AE4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>4</w:t>
            </w:r>
            <w:r w:rsidR="005842AA" w:rsidRPr="00BD2AE4">
              <w:rPr>
                <w:rFonts w:ascii="Courier New" w:eastAsia="Times New Roman" w:hAnsi="Courier New" w:cs="Courier New"/>
                <w:color w:val="000000"/>
              </w:rPr>
              <w:t>1</w:t>
            </w:r>
          </w:p>
        </w:tc>
      </w:tr>
      <w:tr w:rsidR="005842AA" w:rsidRPr="00BD2AE4" w14:paraId="7550DECC" w14:textId="77777777" w:rsidTr="00BD2AE4">
        <w:trPr>
          <w:trHeight w:val="317"/>
        </w:trPr>
        <w:tc>
          <w:tcPr>
            <w:tcW w:w="2122" w:type="dxa"/>
            <w:shd w:val="clear" w:color="auto" w:fill="auto"/>
            <w:noWrap/>
            <w:vAlign w:val="bottom"/>
            <w:hideMark/>
          </w:tcPr>
          <w:p w14:paraId="03A174B2" w14:textId="77777777" w:rsidR="005842AA" w:rsidRPr="00BD2AE4" w:rsidRDefault="005842AA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6406887C" w14:textId="56B8962C" w:rsidR="005842AA" w:rsidRPr="00BD2AE4" w:rsidRDefault="00BD2AE4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>8</w:t>
            </w:r>
            <w:r w:rsidR="005842AA" w:rsidRPr="00BD2AE4">
              <w:rPr>
                <w:rFonts w:ascii="Courier New" w:eastAsia="Times New Roman" w:hAnsi="Courier New" w:cs="Courier New"/>
                <w:color w:val="000000"/>
              </w:rPr>
              <w:t>1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9AEE33F" w14:textId="6A0A5C32" w:rsidR="005842AA" w:rsidRPr="00BD2AE4" w:rsidRDefault="00BD2AE4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>7</w:t>
            </w:r>
            <w:r w:rsidR="005842AA" w:rsidRPr="00BD2AE4">
              <w:rPr>
                <w:rFonts w:ascii="Courier New" w:eastAsia="Times New Roman" w:hAnsi="Courier New" w:cs="Courier New"/>
                <w:color w:val="000000"/>
              </w:rPr>
              <w:t>8</w:t>
            </w:r>
          </w:p>
        </w:tc>
      </w:tr>
      <w:tr w:rsidR="005842AA" w:rsidRPr="00BD2AE4" w14:paraId="51C78C80" w14:textId="77777777" w:rsidTr="00BD2AE4">
        <w:trPr>
          <w:trHeight w:val="317"/>
        </w:trPr>
        <w:tc>
          <w:tcPr>
            <w:tcW w:w="2122" w:type="dxa"/>
            <w:shd w:val="clear" w:color="auto" w:fill="auto"/>
            <w:noWrap/>
            <w:vAlign w:val="bottom"/>
            <w:hideMark/>
          </w:tcPr>
          <w:p w14:paraId="3A801C10" w14:textId="77777777" w:rsidR="005842AA" w:rsidRPr="00BD2AE4" w:rsidRDefault="005842AA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5FC177A3" w14:textId="589F393B" w:rsidR="005842AA" w:rsidRPr="00BD2AE4" w:rsidRDefault="005842AA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</w:rPr>
              <w:t>1</w:t>
            </w:r>
            <w:r w:rsidR="00BD2AE4" w:rsidRPr="00BD2AE4">
              <w:rPr>
                <w:rFonts w:ascii="Courier New" w:eastAsia="Times New Roman" w:hAnsi="Courier New" w:cs="Courier New"/>
                <w:color w:val="000000"/>
              </w:rPr>
              <w:t>2</w:t>
            </w:r>
            <w:r w:rsidRPr="00BD2AE4">
              <w:rPr>
                <w:rFonts w:ascii="Courier New" w:eastAsia="Times New Roman" w:hAnsi="Courier New" w:cs="Courier New"/>
                <w:color w:val="000000"/>
              </w:rPr>
              <w:t>0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1C17A2A6" w14:textId="0888673D" w:rsidR="005842AA" w:rsidRPr="00BD2AE4" w:rsidRDefault="005842AA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</w:rPr>
              <w:t>1</w:t>
            </w:r>
            <w:r w:rsidR="00BD2AE4"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>3</w:t>
            </w:r>
            <w:r w:rsidRPr="00BD2AE4">
              <w:rPr>
                <w:rFonts w:ascii="Courier New" w:eastAsia="Times New Roman" w:hAnsi="Courier New" w:cs="Courier New"/>
                <w:color w:val="000000"/>
              </w:rPr>
              <w:t>0</w:t>
            </w:r>
          </w:p>
        </w:tc>
      </w:tr>
      <w:tr w:rsidR="005842AA" w:rsidRPr="00BD2AE4" w14:paraId="1BEC3424" w14:textId="77777777" w:rsidTr="00BD2AE4">
        <w:trPr>
          <w:trHeight w:val="360"/>
        </w:trPr>
        <w:tc>
          <w:tcPr>
            <w:tcW w:w="2122" w:type="dxa"/>
            <w:shd w:val="clear" w:color="auto" w:fill="auto"/>
            <w:noWrap/>
            <w:vAlign w:val="bottom"/>
            <w:hideMark/>
          </w:tcPr>
          <w:p w14:paraId="6F65EE4D" w14:textId="77777777" w:rsidR="005842AA" w:rsidRPr="00BD2AE4" w:rsidRDefault="005842AA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</w:rPr>
              <w:t>5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14:paraId="3473FE14" w14:textId="77C6303B" w:rsidR="005842AA" w:rsidRPr="00BD2AE4" w:rsidRDefault="005842AA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</w:rPr>
              <w:t>2</w:t>
            </w:r>
            <w:r w:rsidR="00BD2AE4"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>6</w:t>
            </w:r>
            <w:r w:rsidRPr="00BD2AE4">
              <w:rPr>
                <w:rFonts w:ascii="Courier New" w:eastAsia="Times New Roman" w:hAnsi="Courier New" w:cs="Courier New"/>
                <w:color w:val="000000"/>
              </w:rPr>
              <w:t>9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60E713B7" w14:textId="6F36837D" w:rsidR="005842AA" w:rsidRPr="00BD2AE4" w:rsidRDefault="005842AA" w:rsidP="005842AA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</w:rPr>
            </w:pPr>
            <w:r w:rsidRPr="00BD2AE4">
              <w:rPr>
                <w:rFonts w:ascii="Courier New" w:eastAsia="Times New Roman" w:hAnsi="Courier New" w:cs="Courier New"/>
                <w:color w:val="000000"/>
              </w:rPr>
              <w:t>3</w:t>
            </w:r>
            <w:r w:rsidR="00BD2AE4" w:rsidRPr="00BD2AE4">
              <w:rPr>
                <w:rFonts w:ascii="Courier New" w:eastAsia="Times New Roman" w:hAnsi="Courier New" w:cs="Courier New"/>
                <w:color w:val="000000"/>
                <w:lang w:val="en-US"/>
              </w:rPr>
              <w:t>0</w:t>
            </w:r>
            <w:r w:rsidRPr="00BD2AE4">
              <w:rPr>
                <w:rFonts w:ascii="Courier New" w:eastAsia="Times New Roman" w:hAnsi="Courier New" w:cs="Courier New"/>
                <w:color w:val="000000"/>
              </w:rPr>
              <w:t>4</w:t>
            </w:r>
          </w:p>
        </w:tc>
      </w:tr>
    </w:tbl>
    <w:p w14:paraId="1C09CA06" w14:textId="50CD4F74" w:rsidR="005842AA" w:rsidRPr="00BD2AE4" w:rsidRDefault="005842AA" w:rsidP="006E1E3B">
      <w:p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Calculate</w:t>
      </w:r>
      <w:r w:rsidR="00166B08" w:rsidRPr="00BD2AE4">
        <w:rPr>
          <w:rFonts w:ascii="Courier New" w:hAnsi="Courier New" w:cs="Courier New"/>
          <w:lang w:val="en-US"/>
        </w:rPr>
        <w:t>;</w:t>
      </w:r>
    </w:p>
    <w:p w14:paraId="5B627FB3" w14:textId="77777777" w:rsidR="00D33E3E" w:rsidRPr="00BD2AE4" w:rsidRDefault="00D33E3E" w:rsidP="006E1E3B">
      <w:pPr>
        <w:rPr>
          <w:rFonts w:ascii="Courier New" w:hAnsi="Courier New" w:cs="Courier New"/>
        </w:rPr>
      </w:pPr>
      <w:r w:rsidRPr="00BD2AE4">
        <w:rPr>
          <w:rFonts w:ascii="Courier New" w:hAnsi="Courier New" w:cs="Courier New"/>
        </w:rPr>
        <w:t xml:space="preserve">a) Calculate and interpret the correlation coefficient r </w:t>
      </w:r>
    </w:p>
    <w:p w14:paraId="6F6E05D5" w14:textId="048C25BA" w:rsidR="00D33E3E" w:rsidRPr="00BD2AE4" w:rsidRDefault="00D33E3E" w:rsidP="006E1E3B">
      <w:p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</w:rPr>
        <w:t xml:space="preserve">b) Predict </w:t>
      </w:r>
      <w:r w:rsidRPr="00BD2AE4">
        <w:rPr>
          <w:rFonts w:ascii="Courier New" w:hAnsi="Courier New" w:cs="Courier New"/>
          <w:lang w:val="en-US"/>
        </w:rPr>
        <w:t xml:space="preserve">y when x is </w:t>
      </w:r>
      <w:r w:rsidR="00C650FF" w:rsidRPr="00BD2AE4">
        <w:rPr>
          <w:rFonts w:ascii="Courier New" w:hAnsi="Courier New" w:cs="Courier New"/>
          <w:lang w:val="en-US"/>
        </w:rPr>
        <w:t>1</w:t>
      </w:r>
      <w:r w:rsidRPr="00BD2AE4">
        <w:rPr>
          <w:rFonts w:ascii="Courier New" w:hAnsi="Courier New" w:cs="Courier New"/>
          <w:lang w:val="en-US"/>
        </w:rPr>
        <w:t>50</w:t>
      </w:r>
    </w:p>
    <w:p w14:paraId="32A4189D" w14:textId="5EE780F2" w:rsidR="00166B08" w:rsidRPr="00BD2AE4" w:rsidRDefault="00166B08" w:rsidP="00166B08">
      <w:pPr>
        <w:pStyle w:val="ListParagraph"/>
        <w:numPr>
          <w:ilvl w:val="0"/>
          <w:numId w:val="2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a</w:t>
      </w:r>
    </w:p>
    <w:p w14:paraId="72AB7CE3" w14:textId="2A8F7DBE" w:rsidR="00166B08" w:rsidRPr="00BD2AE4" w:rsidRDefault="0063286A" w:rsidP="00166B08">
      <w:pPr>
        <w:pStyle w:val="ListParagraph"/>
        <w:numPr>
          <w:ilvl w:val="0"/>
          <w:numId w:val="2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b</w:t>
      </w:r>
      <w:r w:rsidR="00166B08" w:rsidRPr="00BD2AE4">
        <w:rPr>
          <w:rFonts w:ascii="Courier New" w:hAnsi="Courier New" w:cs="Courier New"/>
          <w:lang w:val="en-US"/>
        </w:rPr>
        <w:t>(slope)</w:t>
      </w:r>
    </w:p>
    <w:p w14:paraId="2E8089A1" w14:textId="1EF5F000" w:rsidR="00166B08" w:rsidRPr="00BD2AE4" w:rsidRDefault="00166B08" w:rsidP="00166B08">
      <w:pPr>
        <w:pStyle w:val="ListParagraph"/>
        <w:numPr>
          <w:ilvl w:val="0"/>
          <w:numId w:val="2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Regression line</w:t>
      </w:r>
    </w:p>
    <w:p w14:paraId="5C04F8E7" w14:textId="0F8FF8CF" w:rsidR="00D33E3E" w:rsidRPr="00BD2AE4" w:rsidRDefault="00D33E3E" w:rsidP="00166B08">
      <w:pPr>
        <w:pStyle w:val="ListParagraph"/>
        <w:numPr>
          <w:ilvl w:val="0"/>
          <w:numId w:val="2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 xml:space="preserve">Find Y when x is </w:t>
      </w:r>
      <w:r w:rsidR="00C650FF" w:rsidRPr="00BD2AE4">
        <w:rPr>
          <w:rFonts w:ascii="Courier New" w:hAnsi="Courier New" w:cs="Courier New"/>
          <w:lang w:val="en-US"/>
        </w:rPr>
        <w:t>1</w:t>
      </w:r>
      <w:r w:rsidRPr="00BD2AE4">
        <w:rPr>
          <w:rFonts w:ascii="Courier New" w:hAnsi="Courier New" w:cs="Courier New"/>
          <w:lang w:val="en-US"/>
        </w:rPr>
        <w:t>50</w:t>
      </w:r>
    </w:p>
    <w:p w14:paraId="47FD016A" w14:textId="0F0D3771" w:rsidR="005842AA" w:rsidRPr="00BD2AE4" w:rsidRDefault="005842AA" w:rsidP="006E1E3B">
      <w:p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 xml:space="preserve">Rem </w:t>
      </w:r>
    </w:p>
    <w:p w14:paraId="0914A9D2" w14:textId="78C38081" w:rsidR="00166B08" w:rsidRPr="00BD2AE4" w:rsidRDefault="00166B08" w:rsidP="006E1E3B">
      <w:p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noProof/>
          <w:lang w:val="en-GB" w:eastAsia="en-GB"/>
        </w:rPr>
        <w:drawing>
          <wp:inline distT="0" distB="0" distL="0" distR="0" wp14:anchorId="7F25BCEF" wp14:editId="27454D34">
            <wp:extent cx="4305300" cy="11557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44A4E" w14:textId="070F093C" w:rsidR="005842AA" w:rsidRPr="00BD2AE4" w:rsidRDefault="005842AA" w:rsidP="005842AA">
      <w:pPr>
        <w:tabs>
          <w:tab w:val="left" w:pos="1240"/>
        </w:tabs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ab/>
      </w:r>
    </w:p>
    <w:p w14:paraId="66E1F9CB" w14:textId="0638C707" w:rsidR="005842AA" w:rsidRPr="00BD2AE4" w:rsidRDefault="005842AA" w:rsidP="005842AA">
      <w:pPr>
        <w:tabs>
          <w:tab w:val="left" w:pos="1240"/>
        </w:tabs>
        <w:rPr>
          <w:rFonts w:ascii="Courier New" w:hAnsi="Courier New" w:cs="Courier New"/>
          <w:lang w:val="en-US"/>
        </w:rPr>
      </w:pPr>
    </w:p>
    <w:p w14:paraId="7DAD0FFD" w14:textId="3FFF1C70" w:rsidR="00D33E3E" w:rsidRPr="00BD2AE4" w:rsidRDefault="005842AA" w:rsidP="0078199B">
      <w:pPr>
        <w:pStyle w:val="Heading2"/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Q</w:t>
      </w:r>
      <w:r w:rsidR="0041472E" w:rsidRPr="00BD2AE4">
        <w:rPr>
          <w:rFonts w:ascii="Courier New" w:hAnsi="Courier New" w:cs="Courier New"/>
          <w:lang w:val="en-US"/>
        </w:rPr>
        <w:t>4</w:t>
      </w:r>
      <w:r w:rsidR="00D33E3E" w:rsidRPr="00BD2AE4">
        <w:rPr>
          <w:rFonts w:ascii="Courier New" w:hAnsi="Courier New" w:cs="Courier New"/>
          <w:lang w:val="en-US"/>
        </w:rPr>
        <w:t>. Given below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842AA" w:rsidRPr="00BD2AE4" w14:paraId="2F3CBAF2" w14:textId="77777777" w:rsidTr="005842AA">
        <w:tc>
          <w:tcPr>
            <w:tcW w:w="4508" w:type="dxa"/>
          </w:tcPr>
          <w:p w14:paraId="2F0A80BA" w14:textId="51EDCD21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Height</w:t>
            </w:r>
            <w:r w:rsidR="00BD2AE4" w:rsidRPr="00BD2AE4">
              <w:rPr>
                <w:rFonts w:ascii="Courier New" w:hAnsi="Courier New" w:cs="Courier New"/>
                <w:lang w:val="en-US"/>
              </w:rPr>
              <w:t xml:space="preserve"> (Cm)</w:t>
            </w:r>
          </w:p>
        </w:tc>
        <w:tc>
          <w:tcPr>
            <w:tcW w:w="4508" w:type="dxa"/>
          </w:tcPr>
          <w:p w14:paraId="40F918E4" w14:textId="7EA89E5A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Weight</w:t>
            </w:r>
            <w:r w:rsidR="00BD2AE4" w:rsidRPr="00BD2AE4">
              <w:rPr>
                <w:rFonts w:ascii="Courier New" w:hAnsi="Courier New" w:cs="Courier New"/>
                <w:lang w:val="en-US"/>
              </w:rPr>
              <w:t xml:space="preserve"> (Kgs)</w:t>
            </w:r>
          </w:p>
        </w:tc>
      </w:tr>
      <w:tr w:rsidR="005842AA" w:rsidRPr="00BD2AE4" w14:paraId="6ED84E46" w14:textId="77777777" w:rsidTr="005842AA">
        <w:tc>
          <w:tcPr>
            <w:tcW w:w="4508" w:type="dxa"/>
          </w:tcPr>
          <w:p w14:paraId="47DCA0C4" w14:textId="647B8E0E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1</w:t>
            </w:r>
            <w:r w:rsidR="00BD2AE4" w:rsidRPr="00BD2AE4">
              <w:rPr>
                <w:rFonts w:ascii="Courier New" w:hAnsi="Courier New" w:cs="Courier New"/>
                <w:lang w:val="en-US"/>
              </w:rPr>
              <w:t>1</w:t>
            </w:r>
            <w:r w:rsidRPr="00BD2AE4">
              <w:rPr>
                <w:rFonts w:ascii="Courier New" w:hAnsi="Courier New" w:cs="Courier New"/>
                <w:lang w:val="en-US"/>
              </w:rPr>
              <w:t>0</w:t>
            </w:r>
          </w:p>
        </w:tc>
        <w:tc>
          <w:tcPr>
            <w:tcW w:w="4508" w:type="dxa"/>
          </w:tcPr>
          <w:p w14:paraId="76106AA6" w14:textId="36E5BED5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55</w:t>
            </w:r>
          </w:p>
        </w:tc>
      </w:tr>
      <w:tr w:rsidR="005842AA" w:rsidRPr="00BD2AE4" w14:paraId="4A4F6B3A" w14:textId="77777777" w:rsidTr="005842AA">
        <w:tc>
          <w:tcPr>
            <w:tcW w:w="4508" w:type="dxa"/>
          </w:tcPr>
          <w:p w14:paraId="7B3FC9E3" w14:textId="389BE42A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1</w:t>
            </w:r>
            <w:r w:rsidR="00BD2AE4" w:rsidRPr="00BD2AE4">
              <w:rPr>
                <w:rFonts w:ascii="Courier New" w:hAnsi="Courier New" w:cs="Courier New"/>
                <w:lang w:val="en-US"/>
              </w:rPr>
              <w:t>1</w:t>
            </w:r>
            <w:r w:rsidRPr="00BD2AE4">
              <w:rPr>
                <w:rFonts w:ascii="Courier New" w:hAnsi="Courier New" w:cs="Courier New"/>
                <w:lang w:val="en-US"/>
              </w:rPr>
              <w:t>5</w:t>
            </w:r>
          </w:p>
        </w:tc>
        <w:tc>
          <w:tcPr>
            <w:tcW w:w="4508" w:type="dxa"/>
          </w:tcPr>
          <w:p w14:paraId="59311069" w14:textId="1950343E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56</w:t>
            </w:r>
          </w:p>
        </w:tc>
      </w:tr>
      <w:tr w:rsidR="005842AA" w:rsidRPr="00BD2AE4" w14:paraId="16F907B8" w14:textId="77777777" w:rsidTr="005842AA">
        <w:tc>
          <w:tcPr>
            <w:tcW w:w="4508" w:type="dxa"/>
          </w:tcPr>
          <w:p w14:paraId="63D17D2A" w14:textId="6C9F1860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1</w:t>
            </w:r>
            <w:r w:rsidR="00BD2AE4" w:rsidRPr="00BD2AE4">
              <w:rPr>
                <w:rFonts w:ascii="Courier New" w:hAnsi="Courier New" w:cs="Courier New"/>
                <w:lang w:val="en-US"/>
              </w:rPr>
              <w:t>2</w:t>
            </w:r>
            <w:r w:rsidRPr="00BD2AE4">
              <w:rPr>
                <w:rFonts w:ascii="Courier New" w:hAnsi="Courier New" w:cs="Courier New"/>
                <w:lang w:val="en-US"/>
              </w:rPr>
              <w:t>0</w:t>
            </w:r>
          </w:p>
        </w:tc>
        <w:tc>
          <w:tcPr>
            <w:tcW w:w="4508" w:type="dxa"/>
          </w:tcPr>
          <w:p w14:paraId="76BBA014" w14:textId="1A14D4EA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62</w:t>
            </w:r>
          </w:p>
        </w:tc>
      </w:tr>
      <w:tr w:rsidR="005842AA" w:rsidRPr="00BD2AE4" w14:paraId="40961C73" w14:textId="77777777" w:rsidTr="005842AA">
        <w:tc>
          <w:tcPr>
            <w:tcW w:w="4508" w:type="dxa"/>
          </w:tcPr>
          <w:p w14:paraId="6AA9D969" w14:textId="273783F8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1</w:t>
            </w:r>
            <w:r w:rsidR="00BD2AE4" w:rsidRPr="00BD2AE4">
              <w:rPr>
                <w:rFonts w:ascii="Courier New" w:hAnsi="Courier New" w:cs="Courier New"/>
                <w:lang w:val="en-US"/>
              </w:rPr>
              <w:t>3</w:t>
            </w:r>
            <w:r w:rsidRPr="00BD2AE4">
              <w:rPr>
                <w:rFonts w:ascii="Courier New" w:hAnsi="Courier New" w:cs="Courier New"/>
                <w:lang w:val="en-US"/>
              </w:rPr>
              <w:t>2</w:t>
            </w:r>
          </w:p>
        </w:tc>
        <w:tc>
          <w:tcPr>
            <w:tcW w:w="4508" w:type="dxa"/>
          </w:tcPr>
          <w:p w14:paraId="11067A7F" w14:textId="19E8C94A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63</w:t>
            </w:r>
          </w:p>
        </w:tc>
      </w:tr>
      <w:tr w:rsidR="005842AA" w:rsidRPr="00BD2AE4" w14:paraId="752B2FD0" w14:textId="77777777" w:rsidTr="005842AA">
        <w:tc>
          <w:tcPr>
            <w:tcW w:w="4508" w:type="dxa"/>
          </w:tcPr>
          <w:p w14:paraId="59CE3819" w14:textId="668BB483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lastRenderedPageBreak/>
              <w:t>1</w:t>
            </w:r>
            <w:r w:rsidR="00BD2AE4" w:rsidRPr="00BD2AE4">
              <w:rPr>
                <w:rFonts w:ascii="Courier New" w:hAnsi="Courier New" w:cs="Courier New"/>
                <w:lang w:val="en-US"/>
              </w:rPr>
              <w:t>4</w:t>
            </w:r>
            <w:r w:rsidRPr="00BD2AE4">
              <w:rPr>
                <w:rFonts w:ascii="Courier New" w:hAnsi="Courier New" w:cs="Courier New"/>
                <w:lang w:val="en-US"/>
              </w:rPr>
              <w:t>6</w:t>
            </w:r>
          </w:p>
        </w:tc>
        <w:tc>
          <w:tcPr>
            <w:tcW w:w="4508" w:type="dxa"/>
          </w:tcPr>
          <w:p w14:paraId="574B0C7E" w14:textId="28A32E8A" w:rsidR="005842AA" w:rsidRPr="00BD2AE4" w:rsidRDefault="005842AA" w:rsidP="005842AA">
            <w:pPr>
              <w:tabs>
                <w:tab w:val="left" w:pos="1240"/>
              </w:tabs>
              <w:rPr>
                <w:rFonts w:ascii="Courier New" w:hAnsi="Courier New" w:cs="Courier New"/>
                <w:lang w:val="en-US"/>
              </w:rPr>
            </w:pPr>
            <w:r w:rsidRPr="00BD2AE4">
              <w:rPr>
                <w:rFonts w:ascii="Courier New" w:hAnsi="Courier New" w:cs="Courier New"/>
                <w:lang w:val="en-US"/>
              </w:rPr>
              <w:t>51</w:t>
            </w:r>
          </w:p>
        </w:tc>
      </w:tr>
    </w:tbl>
    <w:p w14:paraId="232A3C58" w14:textId="77777777" w:rsidR="005842AA" w:rsidRPr="00BD2AE4" w:rsidRDefault="005842AA" w:rsidP="005842AA">
      <w:pPr>
        <w:tabs>
          <w:tab w:val="left" w:pos="1240"/>
        </w:tabs>
        <w:rPr>
          <w:rFonts w:ascii="Courier New" w:hAnsi="Courier New" w:cs="Courier New"/>
          <w:lang w:val="en-US"/>
        </w:rPr>
      </w:pPr>
    </w:p>
    <w:p w14:paraId="38F2CC0E" w14:textId="77777777" w:rsidR="00D33E3E" w:rsidRPr="00BD2AE4" w:rsidRDefault="00D33E3E" w:rsidP="00D33E3E">
      <w:p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Calculate;</w:t>
      </w:r>
    </w:p>
    <w:p w14:paraId="558B06FB" w14:textId="77777777" w:rsidR="00D33E3E" w:rsidRPr="00BD2AE4" w:rsidRDefault="00D33E3E" w:rsidP="00D33E3E">
      <w:pPr>
        <w:pStyle w:val="ListParagraph"/>
        <w:numPr>
          <w:ilvl w:val="0"/>
          <w:numId w:val="3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a</w:t>
      </w:r>
    </w:p>
    <w:p w14:paraId="5197B97A" w14:textId="77777777" w:rsidR="00D33E3E" w:rsidRPr="00BD2AE4" w:rsidRDefault="00D33E3E" w:rsidP="00D33E3E">
      <w:pPr>
        <w:pStyle w:val="ListParagraph"/>
        <w:numPr>
          <w:ilvl w:val="0"/>
          <w:numId w:val="3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B(slope)</w:t>
      </w:r>
    </w:p>
    <w:p w14:paraId="44B3658C" w14:textId="77777777" w:rsidR="00D33E3E" w:rsidRPr="00BD2AE4" w:rsidRDefault="00D33E3E" w:rsidP="00D33E3E">
      <w:pPr>
        <w:pStyle w:val="ListParagraph"/>
        <w:numPr>
          <w:ilvl w:val="0"/>
          <w:numId w:val="3"/>
        </w:numPr>
        <w:rPr>
          <w:rFonts w:ascii="Courier New" w:hAnsi="Courier New" w:cs="Courier New"/>
          <w:lang w:val="en-US"/>
        </w:rPr>
      </w:pPr>
      <w:r w:rsidRPr="00BD2AE4">
        <w:rPr>
          <w:rFonts w:ascii="Courier New" w:hAnsi="Courier New" w:cs="Courier New"/>
          <w:lang w:val="en-US"/>
        </w:rPr>
        <w:t>Regression line</w:t>
      </w:r>
    </w:p>
    <w:p w14:paraId="64AB7F90" w14:textId="28AF8142" w:rsidR="005842AA" w:rsidRPr="00BD2AE4" w:rsidRDefault="005842AA" w:rsidP="006E1E3B">
      <w:pPr>
        <w:rPr>
          <w:rFonts w:ascii="Courier New" w:hAnsi="Courier New" w:cs="Courier New"/>
          <w:lang w:val="en-US"/>
        </w:rPr>
      </w:pPr>
    </w:p>
    <w:sectPr w:rsidR="005842AA" w:rsidRPr="00BD2A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D2911"/>
    <w:multiLevelType w:val="hybridMultilevel"/>
    <w:tmpl w:val="3BA8E888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A53D1"/>
    <w:multiLevelType w:val="hybridMultilevel"/>
    <w:tmpl w:val="BBD0C9F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734480"/>
    <w:multiLevelType w:val="hybridMultilevel"/>
    <w:tmpl w:val="3BA8E888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296157">
    <w:abstractNumId w:val="1"/>
  </w:num>
  <w:num w:numId="2" w16cid:durableId="2098940184">
    <w:abstractNumId w:val="2"/>
  </w:num>
  <w:num w:numId="3" w16cid:durableId="740254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sjA1MzA1NbI0NTZT0lEKTi0uzszPAykwqQUArBijVSwAAAA="/>
  </w:docVars>
  <w:rsids>
    <w:rsidRoot w:val="00ED342C"/>
    <w:rsid w:val="001052F7"/>
    <w:rsid w:val="00166B08"/>
    <w:rsid w:val="0018307F"/>
    <w:rsid w:val="0026285C"/>
    <w:rsid w:val="00275259"/>
    <w:rsid w:val="003464EC"/>
    <w:rsid w:val="00374062"/>
    <w:rsid w:val="003B1CAC"/>
    <w:rsid w:val="0041472E"/>
    <w:rsid w:val="00492C79"/>
    <w:rsid w:val="005842AA"/>
    <w:rsid w:val="005C752B"/>
    <w:rsid w:val="005F6500"/>
    <w:rsid w:val="0063286A"/>
    <w:rsid w:val="006E1E3B"/>
    <w:rsid w:val="00773A0C"/>
    <w:rsid w:val="007769C5"/>
    <w:rsid w:val="0078199B"/>
    <w:rsid w:val="007B1363"/>
    <w:rsid w:val="00872765"/>
    <w:rsid w:val="0089019C"/>
    <w:rsid w:val="00934B3C"/>
    <w:rsid w:val="00AE1880"/>
    <w:rsid w:val="00BD2AE4"/>
    <w:rsid w:val="00C650FF"/>
    <w:rsid w:val="00CB421E"/>
    <w:rsid w:val="00CF1940"/>
    <w:rsid w:val="00D33E3E"/>
    <w:rsid w:val="00ED342C"/>
    <w:rsid w:val="00F55947"/>
    <w:rsid w:val="00F83C09"/>
    <w:rsid w:val="00FB4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4BBA9"/>
  <w15:chartTrackingRefBased/>
  <w15:docId w15:val="{E6B4F082-C563-49AD-98E6-EEACA4A35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19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52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4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42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752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632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86A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19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3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6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8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plangat Mursi</dc:creator>
  <cp:keywords/>
  <dc:description/>
  <cp:lastModifiedBy>user</cp:lastModifiedBy>
  <cp:revision>3</cp:revision>
  <dcterms:created xsi:type="dcterms:W3CDTF">2023-01-22T15:05:00Z</dcterms:created>
  <dcterms:modified xsi:type="dcterms:W3CDTF">2023-01-22T15:05:00Z</dcterms:modified>
</cp:coreProperties>
</file>